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thu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thuania received a score of 8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thu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thuania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thuania received a score of 8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thuania received a score of 75.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thua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thu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thua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thuan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thu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thua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thu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thuan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thua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thua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thu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thu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thua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ithu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ithu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ithu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ithu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ithu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ithu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ithu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ithu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ithu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ithu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ithu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ithu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ithu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ithu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ithu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ithu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ithu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9,1989,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6:15Z</dcterms:created>
  <dcterms:modified xsi:type="dcterms:W3CDTF">2024-03-19T14: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thuania Country Report</vt:lpwstr>
  </property>
</Properties>
</file>